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445A97" w14:textId="43209729" w:rsidR="002502F2" w:rsidRDefault="007B6B32" w:rsidP="002502F2">
      <w:pPr>
        <w:rPr>
          <w:b/>
          <w:bCs/>
          <w:color w:val="002060"/>
          <w:sz w:val="28"/>
          <w:szCs w:val="28"/>
        </w:rPr>
      </w:pPr>
      <w:r>
        <w:rPr>
          <w:b/>
          <w:bCs/>
          <w:color w:val="002060"/>
          <w:sz w:val="28"/>
          <w:szCs w:val="28"/>
        </w:rPr>
        <w:t xml:space="preserve">Auto-Calculate </w:t>
      </w:r>
      <w:bookmarkStart w:id="0" w:name="_GoBack"/>
      <w:bookmarkEnd w:id="0"/>
      <w:r w:rsidR="002D173F">
        <w:rPr>
          <w:b/>
          <w:bCs/>
          <w:color w:val="002060"/>
          <w:sz w:val="28"/>
          <w:szCs w:val="28"/>
        </w:rPr>
        <w:t>Payday Report</w:t>
      </w:r>
      <w:r w:rsidR="002502F2" w:rsidRPr="002502F2">
        <w:rPr>
          <w:b/>
          <w:bCs/>
          <w:color w:val="002060"/>
          <w:sz w:val="28"/>
          <w:szCs w:val="28"/>
        </w:rPr>
        <w:t xml:space="preserve"> File Format</w:t>
      </w:r>
      <w:r w:rsidR="00C3069C">
        <w:rPr>
          <w:b/>
          <w:bCs/>
          <w:color w:val="002060"/>
          <w:sz w:val="28"/>
          <w:szCs w:val="28"/>
        </w:rPr>
        <w:t xml:space="preserve"> (CSV)</w:t>
      </w:r>
    </w:p>
    <w:p w14:paraId="0D961D2C" w14:textId="683A8387" w:rsidR="00963B3B" w:rsidRPr="00963B3B" w:rsidRDefault="00963B3B" w:rsidP="00963B3B">
      <w:pPr>
        <w:spacing w:after="120" w:line="240" w:lineRule="auto"/>
      </w:pPr>
      <w:r>
        <w:t xml:space="preserve">First line is treated as the header and is not </w:t>
      </w:r>
      <w:r w:rsidR="0044082C">
        <w:t>parsed</w:t>
      </w:r>
      <w:r>
        <w:t xml:space="preserve"> into NTIS.</w:t>
      </w:r>
    </w:p>
    <w:tbl>
      <w:tblPr>
        <w:tblStyle w:val="TableGrid"/>
        <w:tblW w:w="15446" w:type="dxa"/>
        <w:tblLook w:val="04A0" w:firstRow="1" w:lastRow="0" w:firstColumn="1" w:lastColumn="0" w:noHBand="0" w:noVBand="1"/>
      </w:tblPr>
      <w:tblGrid>
        <w:gridCol w:w="3823"/>
        <w:gridCol w:w="1275"/>
        <w:gridCol w:w="1134"/>
        <w:gridCol w:w="1803"/>
        <w:gridCol w:w="7411"/>
      </w:tblGrid>
      <w:tr w:rsidR="00DA0561" w14:paraId="22D2A1A6" w14:textId="77777777" w:rsidTr="002502F2">
        <w:tc>
          <w:tcPr>
            <w:tcW w:w="3823" w:type="dxa"/>
            <w:shd w:val="clear" w:color="auto" w:fill="002060"/>
          </w:tcPr>
          <w:p w14:paraId="0A87A418" w14:textId="364D1689" w:rsidR="00DA0561" w:rsidRPr="00DA0561" w:rsidRDefault="00DA0561">
            <w:pPr>
              <w:rPr>
                <w:b/>
                <w:bCs/>
              </w:rPr>
            </w:pPr>
            <w:r w:rsidRPr="00DA0561">
              <w:rPr>
                <w:b/>
                <w:bCs/>
              </w:rPr>
              <w:t>Item Description</w:t>
            </w:r>
          </w:p>
        </w:tc>
        <w:tc>
          <w:tcPr>
            <w:tcW w:w="1275" w:type="dxa"/>
            <w:shd w:val="clear" w:color="auto" w:fill="002060"/>
          </w:tcPr>
          <w:p w14:paraId="10AED542" w14:textId="34B88D4A" w:rsidR="00DA0561" w:rsidRPr="00DA0561" w:rsidRDefault="00DA0561">
            <w:pPr>
              <w:rPr>
                <w:b/>
                <w:bCs/>
              </w:rPr>
            </w:pPr>
            <w:r w:rsidRPr="00DA0561">
              <w:rPr>
                <w:b/>
                <w:bCs/>
              </w:rPr>
              <w:t>Attribute</w:t>
            </w:r>
          </w:p>
        </w:tc>
        <w:tc>
          <w:tcPr>
            <w:tcW w:w="1134" w:type="dxa"/>
            <w:shd w:val="clear" w:color="auto" w:fill="002060"/>
          </w:tcPr>
          <w:p w14:paraId="1E3802B8" w14:textId="518D137D" w:rsidR="00DA0561" w:rsidRPr="00DA0561" w:rsidRDefault="00DA0561">
            <w:pPr>
              <w:rPr>
                <w:b/>
                <w:bCs/>
              </w:rPr>
            </w:pPr>
            <w:r w:rsidRPr="00DA0561">
              <w:rPr>
                <w:b/>
                <w:bCs/>
              </w:rPr>
              <w:t>Field Size</w:t>
            </w:r>
          </w:p>
        </w:tc>
        <w:tc>
          <w:tcPr>
            <w:tcW w:w="1803" w:type="dxa"/>
            <w:shd w:val="clear" w:color="auto" w:fill="002060"/>
          </w:tcPr>
          <w:p w14:paraId="321C787A" w14:textId="77777777" w:rsidR="00DA0561" w:rsidRPr="00DA0561" w:rsidRDefault="00DA0561">
            <w:pPr>
              <w:rPr>
                <w:b/>
                <w:bCs/>
              </w:rPr>
            </w:pPr>
            <w:r w:rsidRPr="00DA0561">
              <w:rPr>
                <w:b/>
                <w:bCs/>
              </w:rPr>
              <w:t>Required/</w:t>
            </w:r>
          </w:p>
          <w:p w14:paraId="65CD1A18" w14:textId="1CE91E13" w:rsidR="00DA0561" w:rsidRPr="00DA0561" w:rsidRDefault="00DA0561">
            <w:pPr>
              <w:rPr>
                <w:b/>
                <w:bCs/>
              </w:rPr>
            </w:pPr>
            <w:r w:rsidRPr="00DA0561">
              <w:rPr>
                <w:b/>
                <w:bCs/>
              </w:rPr>
              <w:t>Optional</w:t>
            </w:r>
          </w:p>
        </w:tc>
        <w:tc>
          <w:tcPr>
            <w:tcW w:w="7411" w:type="dxa"/>
            <w:shd w:val="clear" w:color="auto" w:fill="002060"/>
          </w:tcPr>
          <w:p w14:paraId="086EEEFA" w14:textId="7E957216" w:rsidR="00DA0561" w:rsidRPr="00DA0561" w:rsidRDefault="00DA0561">
            <w:pPr>
              <w:rPr>
                <w:b/>
                <w:bCs/>
              </w:rPr>
            </w:pPr>
            <w:r w:rsidRPr="00DA0561">
              <w:rPr>
                <w:b/>
                <w:bCs/>
              </w:rPr>
              <w:t>Notes</w:t>
            </w:r>
          </w:p>
        </w:tc>
      </w:tr>
      <w:tr w:rsidR="00DA0561" w14:paraId="37066ABF" w14:textId="77777777" w:rsidTr="002502F2">
        <w:tc>
          <w:tcPr>
            <w:tcW w:w="3823" w:type="dxa"/>
          </w:tcPr>
          <w:p w14:paraId="059012F5" w14:textId="59CB6E39" w:rsidR="00DA0561" w:rsidRDefault="00DA0561">
            <w:r>
              <w:t>TIN</w:t>
            </w:r>
          </w:p>
        </w:tc>
        <w:tc>
          <w:tcPr>
            <w:tcW w:w="1275" w:type="dxa"/>
          </w:tcPr>
          <w:p w14:paraId="0333F695" w14:textId="45CE7206" w:rsidR="00DA0561" w:rsidRDefault="00E120D1">
            <w:r>
              <w:t>NUM</w:t>
            </w:r>
          </w:p>
        </w:tc>
        <w:tc>
          <w:tcPr>
            <w:tcW w:w="1134" w:type="dxa"/>
          </w:tcPr>
          <w:p w14:paraId="7B8760BB" w14:textId="185F87A8" w:rsidR="00DA0561" w:rsidRDefault="00DA0561">
            <w:r>
              <w:t>10</w:t>
            </w:r>
          </w:p>
        </w:tc>
        <w:tc>
          <w:tcPr>
            <w:tcW w:w="1803" w:type="dxa"/>
          </w:tcPr>
          <w:p w14:paraId="1396E564" w14:textId="77FBDE39" w:rsidR="00DA0561" w:rsidRDefault="00DA0561">
            <w:r>
              <w:t>Required</w:t>
            </w:r>
          </w:p>
        </w:tc>
        <w:tc>
          <w:tcPr>
            <w:tcW w:w="7411" w:type="dxa"/>
          </w:tcPr>
          <w:p w14:paraId="1EEAF6AF" w14:textId="41140ABD" w:rsidR="00DA0561" w:rsidRDefault="005C3237">
            <w:r>
              <w:t>With leading zeros</w:t>
            </w:r>
            <w:r w:rsidR="00963B3B">
              <w:t xml:space="preserve"> if shorter than 10</w:t>
            </w:r>
          </w:p>
        </w:tc>
      </w:tr>
      <w:tr w:rsidR="005969A4" w14:paraId="61756DD9" w14:textId="77777777" w:rsidTr="002502F2">
        <w:tc>
          <w:tcPr>
            <w:tcW w:w="3823" w:type="dxa"/>
          </w:tcPr>
          <w:p w14:paraId="0C39ECB1" w14:textId="6B05D50E" w:rsidR="005969A4" w:rsidRDefault="005969A4" w:rsidP="005969A4">
            <w:r>
              <w:t>Date of Birth</w:t>
            </w:r>
          </w:p>
        </w:tc>
        <w:tc>
          <w:tcPr>
            <w:tcW w:w="1275" w:type="dxa"/>
          </w:tcPr>
          <w:p w14:paraId="253A0AD5" w14:textId="547F459B" w:rsidR="005969A4" w:rsidRDefault="005969A4" w:rsidP="005969A4">
            <w:r>
              <w:t>NUM</w:t>
            </w:r>
          </w:p>
        </w:tc>
        <w:tc>
          <w:tcPr>
            <w:tcW w:w="1134" w:type="dxa"/>
          </w:tcPr>
          <w:p w14:paraId="3EBE60A0" w14:textId="19DBE1CD" w:rsidR="005969A4" w:rsidRDefault="005969A4" w:rsidP="005969A4">
            <w:r>
              <w:t>8</w:t>
            </w:r>
          </w:p>
        </w:tc>
        <w:tc>
          <w:tcPr>
            <w:tcW w:w="1803" w:type="dxa"/>
          </w:tcPr>
          <w:p w14:paraId="288DAC66" w14:textId="3DA19C1A" w:rsidR="005969A4" w:rsidRDefault="005969A4" w:rsidP="005969A4">
            <w:r>
              <w:t>Required</w:t>
            </w:r>
          </w:p>
        </w:tc>
        <w:tc>
          <w:tcPr>
            <w:tcW w:w="7411" w:type="dxa"/>
          </w:tcPr>
          <w:p w14:paraId="5E1B8976" w14:textId="4ABCBB92" w:rsidR="005969A4" w:rsidRDefault="005969A4" w:rsidP="005969A4">
            <w:r>
              <w:t>Must be in format</w:t>
            </w:r>
            <w:r w:rsidR="00496990">
              <w:t xml:space="preserve"> </w:t>
            </w:r>
            <w:r w:rsidR="00E54ECD">
              <w:t>YYYY</w:t>
            </w:r>
            <w:r w:rsidR="00496990">
              <w:t>MMDD</w:t>
            </w:r>
          </w:p>
        </w:tc>
      </w:tr>
      <w:tr w:rsidR="00DA0561" w14:paraId="62D81154" w14:textId="77777777" w:rsidTr="002502F2">
        <w:tc>
          <w:tcPr>
            <w:tcW w:w="3823" w:type="dxa"/>
          </w:tcPr>
          <w:p w14:paraId="710412F1" w14:textId="646A773F" w:rsidR="00DA0561" w:rsidRDefault="00DA0561">
            <w:r>
              <w:t>Tax Code</w:t>
            </w:r>
          </w:p>
        </w:tc>
        <w:tc>
          <w:tcPr>
            <w:tcW w:w="1275" w:type="dxa"/>
          </w:tcPr>
          <w:p w14:paraId="4457A415" w14:textId="334FC0BE" w:rsidR="00DA0561" w:rsidRDefault="00E120D1">
            <w:r>
              <w:t>RANGE</w:t>
            </w:r>
          </w:p>
        </w:tc>
        <w:tc>
          <w:tcPr>
            <w:tcW w:w="1134" w:type="dxa"/>
          </w:tcPr>
          <w:p w14:paraId="713E8F45" w14:textId="458CF34C" w:rsidR="00DA0561" w:rsidRDefault="005C3237">
            <w:r>
              <w:t>1</w:t>
            </w:r>
          </w:p>
        </w:tc>
        <w:tc>
          <w:tcPr>
            <w:tcW w:w="1803" w:type="dxa"/>
          </w:tcPr>
          <w:p w14:paraId="080B3B83" w14:textId="392D4B17" w:rsidR="00DA0561" w:rsidRDefault="00DA0561">
            <w:r>
              <w:t>Required</w:t>
            </w:r>
          </w:p>
        </w:tc>
        <w:tc>
          <w:tcPr>
            <w:tcW w:w="7411" w:type="dxa"/>
          </w:tcPr>
          <w:p w14:paraId="31F6C45E" w14:textId="36A58D4B" w:rsidR="00DA0561" w:rsidRDefault="005C3237">
            <w:r>
              <w:t>Must be “P” or “S” (P for primary employment and S for secondary employment)</w:t>
            </w:r>
          </w:p>
        </w:tc>
      </w:tr>
      <w:tr w:rsidR="005C3237" w14:paraId="0773F53D" w14:textId="77777777" w:rsidTr="002502F2">
        <w:tc>
          <w:tcPr>
            <w:tcW w:w="3823" w:type="dxa"/>
          </w:tcPr>
          <w:p w14:paraId="161DB2C9" w14:textId="71470A1C" w:rsidR="005C3237" w:rsidRDefault="005C3237" w:rsidP="005C3237">
            <w:r>
              <w:t>Residence</w:t>
            </w:r>
          </w:p>
        </w:tc>
        <w:tc>
          <w:tcPr>
            <w:tcW w:w="1275" w:type="dxa"/>
          </w:tcPr>
          <w:p w14:paraId="0C6098BF" w14:textId="55BF2D92" w:rsidR="005C3237" w:rsidRDefault="005C3237" w:rsidP="005C3237">
            <w:r>
              <w:t>RANGE</w:t>
            </w:r>
          </w:p>
        </w:tc>
        <w:tc>
          <w:tcPr>
            <w:tcW w:w="1134" w:type="dxa"/>
          </w:tcPr>
          <w:p w14:paraId="70D0950D" w14:textId="4B5E8F76" w:rsidR="005C3237" w:rsidRDefault="005C3237" w:rsidP="005C3237">
            <w:r>
              <w:t>1</w:t>
            </w:r>
          </w:p>
        </w:tc>
        <w:tc>
          <w:tcPr>
            <w:tcW w:w="1803" w:type="dxa"/>
          </w:tcPr>
          <w:p w14:paraId="0CF3005F" w14:textId="49DC806E" w:rsidR="005C3237" w:rsidRDefault="005C3237" w:rsidP="005C3237">
            <w:r>
              <w:t>Required</w:t>
            </w:r>
          </w:p>
        </w:tc>
        <w:tc>
          <w:tcPr>
            <w:tcW w:w="7411" w:type="dxa"/>
          </w:tcPr>
          <w:p w14:paraId="6161FEAC" w14:textId="3B584CF4" w:rsidR="005C3237" w:rsidRDefault="005C3237" w:rsidP="005C3237">
            <w:r>
              <w:t>Must be “R” or “N” (R for resident and N for non-resident)</w:t>
            </w:r>
          </w:p>
        </w:tc>
      </w:tr>
      <w:tr w:rsidR="005969A4" w14:paraId="79CEBEFA" w14:textId="77777777" w:rsidTr="002502F2">
        <w:tc>
          <w:tcPr>
            <w:tcW w:w="3823" w:type="dxa"/>
          </w:tcPr>
          <w:p w14:paraId="0693D618" w14:textId="3135D0FC" w:rsidR="005969A4" w:rsidRDefault="005969A4" w:rsidP="005969A4">
            <w:r>
              <w:t>Employment Start</w:t>
            </w:r>
          </w:p>
        </w:tc>
        <w:tc>
          <w:tcPr>
            <w:tcW w:w="1275" w:type="dxa"/>
          </w:tcPr>
          <w:p w14:paraId="7088FB48" w14:textId="4C17C343" w:rsidR="005969A4" w:rsidRDefault="005969A4" w:rsidP="005969A4">
            <w:r>
              <w:t>NUM</w:t>
            </w:r>
          </w:p>
        </w:tc>
        <w:tc>
          <w:tcPr>
            <w:tcW w:w="1134" w:type="dxa"/>
          </w:tcPr>
          <w:p w14:paraId="521CEB92" w14:textId="6DE76074" w:rsidR="005969A4" w:rsidRDefault="005969A4" w:rsidP="005969A4">
            <w:r>
              <w:t>8</w:t>
            </w:r>
          </w:p>
        </w:tc>
        <w:tc>
          <w:tcPr>
            <w:tcW w:w="1803" w:type="dxa"/>
          </w:tcPr>
          <w:p w14:paraId="3A8627F7" w14:textId="769F018C" w:rsidR="005969A4" w:rsidRDefault="005969A4" w:rsidP="005969A4">
            <w:r>
              <w:t>Required</w:t>
            </w:r>
          </w:p>
        </w:tc>
        <w:tc>
          <w:tcPr>
            <w:tcW w:w="7411" w:type="dxa"/>
          </w:tcPr>
          <w:p w14:paraId="47B80619" w14:textId="7401BB2E" w:rsidR="005969A4" w:rsidRDefault="005969A4" w:rsidP="005969A4">
            <w:r>
              <w:t xml:space="preserve">Must be in format </w:t>
            </w:r>
            <w:r w:rsidR="00496990">
              <w:t>YYYYMMDD</w:t>
            </w:r>
          </w:p>
        </w:tc>
      </w:tr>
      <w:tr w:rsidR="005969A4" w14:paraId="613578D9" w14:textId="77777777" w:rsidTr="002502F2">
        <w:tc>
          <w:tcPr>
            <w:tcW w:w="3823" w:type="dxa"/>
          </w:tcPr>
          <w:p w14:paraId="0B816B1E" w14:textId="1165E3CF" w:rsidR="005969A4" w:rsidRDefault="005969A4" w:rsidP="005969A4">
            <w:r>
              <w:t>Employment Finish</w:t>
            </w:r>
          </w:p>
        </w:tc>
        <w:tc>
          <w:tcPr>
            <w:tcW w:w="1275" w:type="dxa"/>
          </w:tcPr>
          <w:p w14:paraId="7EF71FC2" w14:textId="608F77BF" w:rsidR="005969A4" w:rsidRDefault="005969A4" w:rsidP="005969A4">
            <w:r>
              <w:t>NUM</w:t>
            </w:r>
          </w:p>
        </w:tc>
        <w:tc>
          <w:tcPr>
            <w:tcW w:w="1134" w:type="dxa"/>
          </w:tcPr>
          <w:p w14:paraId="698A48B7" w14:textId="34BB55D2" w:rsidR="005969A4" w:rsidRDefault="005969A4" w:rsidP="005969A4">
            <w:r>
              <w:t>8</w:t>
            </w:r>
          </w:p>
        </w:tc>
        <w:tc>
          <w:tcPr>
            <w:tcW w:w="1803" w:type="dxa"/>
          </w:tcPr>
          <w:p w14:paraId="79147C67" w14:textId="7B37BBA9" w:rsidR="005969A4" w:rsidRDefault="005969A4" w:rsidP="005969A4">
            <w:r>
              <w:t>Required</w:t>
            </w:r>
          </w:p>
        </w:tc>
        <w:tc>
          <w:tcPr>
            <w:tcW w:w="7411" w:type="dxa"/>
          </w:tcPr>
          <w:p w14:paraId="21F57926" w14:textId="46F74664" w:rsidR="005969A4" w:rsidRDefault="005969A4" w:rsidP="005969A4">
            <w:r>
              <w:t xml:space="preserve">Must be in format </w:t>
            </w:r>
            <w:r w:rsidR="00496990">
              <w:t>YYYYMMDD</w:t>
            </w:r>
          </w:p>
        </w:tc>
      </w:tr>
      <w:tr w:rsidR="007C3C06" w14:paraId="20C572C2" w14:textId="77777777" w:rsidTr="000E157F">
        <w:tc>
          <w:tcPr>
            <w:tcW w:w="3823" w:type="dxa"/>
          </w:tcPr>
          <w:p w14:paraId="1236E580" w14:textId="568CDE3D" w:rsidR="007C3C06" w:rsidRDefault="007C3C06" w:rsidP="000E157F">
            <w:r>
              <w:t>Year</w:t>
            </w:r>
            <w:r w:rsidR="00000FA6">
              <w:t>-</w:t>
            </w:r>
            <w:r>
              <w:t>to</w:t>
            </w:r>
            <w:r w:rsidR="00000FA6">
              <w:t>-d</w:t>
            </w:r>
            <w:r>
              <w:t>ate Normal Pay</w:t>
            </w:r>
          </w:p>
        </w:tc>
        <w:tc>
          <w:tcPr>
            <w:tcW w:w="1275" w:type="dxa"/>
          </w:tcPr>
          <w:p w14:paraId="5F0F0D48" w14:textId="77777777" w:rsidR="007C3C06" w:rsidRDefault="007C3C06" w:rsidP="000E157F">
            <w:r>
              <w:t>DEC</w:t>
            </w:r>
          </w:p>
        </w:tc>
        <w:tc>
          <w:tcPr>
            <w:tcW w:w="1134" w:type="dxa"/>
          </w:tcPr>
          <w:p w14:paraId="5F7D5C52" w14:textId="77777777" w:rsidR="007C3C06" w:rsidRDefault="007C3C06" w:rsidP="000E157F">
            <w:r>
              <w:t>Max 15</w:t>
            </w:r>
          </w:p>
        </w:tc>
        <w:tc>
          <w:tcPr>
            <w:tcW w:w="1803" w:type="dxa"/>
          </w:tcPr>
          <w:p w14:paraId="674B9578" w14:textId="77777777" w:rsidR="007C3C06" w:rsidRDefault="007C3C06" w:rsidP="000E157F">
            <w:r>
              <w:t>Required</w:t>
            </w:r>
          </w:p>
        </w:tc>
        <w:tc>
          <w:tcPr>
            <w:tcW w:w="7411" w:type="dxa"/>
          </w:tcPr>
          <w:p w14:paraId="59B21B12" w14:textId="2B3B20D5" w:rsidR="007C3C06" w:rsidRDefault="0096527D" w:rsidP="000E157F">
            <w:r>
              <w:t>Total Normal Pay paid to date during the year, excluding current period</w:t>
            </w:r>
          </w:p>
        </w:tc>
      </w:tr>
      <w:tr w:rsidR="007C3C06" w14:paraId="0006F4EA" w14:textId="77777777" w:rsidTr="000E157F">
        <w:tc>
          <w:tcPr>
            <w:tcW w:w="3823" w:type="dxa"/>
          </w:tcPr>
          <w:p w14:paraId="51D0418F" w14:textId="63172976" w:rsidR="007C3C06" w:rsidRDefault="00000FA6" w:rsidP="000E157F">
            <w:r>
              <w:t>Year-to-date Dir. Rem. &amp; Bonus/Overtime</w:t>
            </w:r>
          </w:p>
        </w:tc>
        <w:tc>
          <w:tcPr>
            <w:tcW w:w="1275" w:type="dxa"/>
          </w:tcPr>
          <w:p w14:paraId="3D6FF6EC" w14:textId="77777777" w:rsidR="007C3C06" w:rsidRDefault="007C3C06" w:rsidP="000E157F">
            <w:r>
              <w:t>DEC</w:t>
            </w:r>
          </w:p>
        </w:tc>
        <w:tc>
          <w:tcPr>
            <w:tcW w:w="1134" w:type="dxa"/>
          </w:tcPr>
          <w:p w14:paraId="0B608BC3" w14:textId="77777777" w:rsidR="007C3C06" w:rsidRDefault="007C3C06" w:rsidP="000E157F">
            <w:r>
              <w:t>Max 15</w:t>
            </w:r>
          </w:p>
        </w:tc>
        <w:tc>
          <w:tcPr>
            <w:tcW w:w="1803" w:type="dxa"/>
          </w:tcPr>
          <w:p w14:paraId="11DE6B05" w14:textId="77777777" w:rsidR="007C3C06" w:rsidRDefault="007C3C06" w:rsidP="000E157F">
            <w:r>
              <w:t>Required</w:t>
            </w:r>
          </w:p>
        </w:tc>
        <w:tc>
          <w:tcPr>
            <w:tcW w:w="7411" w:type="dxa"/>
          </w:tcPr>
          <w:p w14:paraId="1CBC549E" w14:textId="4D8ABBA8" w:rsidR="007C3C06" w:rsidRDefault="0096527D" w:rsidP="000E157F">
            <w:r>
              <w:t>Total Dir. Rem. &amp; Bonus/Overtime paid to date during the year, excluding current period</w:t>
            </w:r>
          </w:p>
        </w:tc>
      </w:tr>
      <w:tr w:rsidR="004B56BF" w14:paraId="2FEFE180" w14:textId="77777777" w:rsidTr="000E157F">
        <w:tc>
          <w:tcPr>
            <w:tcW w:w="3823" w:type="dxa"/>
          </w:tcPr>
          <w:p w14:paraId="068AF86E" w14:textId="655E929B" w:rsidR="004B56BF" w:rsidRDefault="004B56BF" w:rsidP="004B56BF">
            <w:r>
              <w:t>Year-to-date Redundancy Payments</w:t>
            </w:r>
          </w:p>
        </w:tc>
        <w:tc>
          <w:tcPr>
            <w:tcW w:w="1275" w:type="dxa"/>
          </w:tcPr>
          <w:p w14:paraId="1C693FCC" w14:textId="72827AA5" w:rsidR="004B56BF" w:rsidRDefault="004B56BF" w:rsidP="004B56BF">
            <w:r>
              <w:t>DEC</w:t>
            </w:r>
          </w:p>
        </w:tc>
        <w:tc>
          <w:tcPr>
            <w:tcW w:w="1134" w:type="dxa"/>
          </w:tcPr>
          <w:p w14:paraId="0CC1328E" w14:textId="12A807CD" w:rsidR="004B56BF" w:rsidRDefault="004B56BF" w:rsidP="004B56BF">
            <w:r>
              <w:t>Max 15</w:t>
            </w:r>
          </w:p>
        </w:tc>
        <w:tc>
          <w:tcPr>
            <w:tcW w:w="1803" w:type="dxa"/>
          </w:tcPr>
          <w:p w14:paraId="6ABD22F6" w14:textId="534000B0" w:rsidR="004B56BF" w:rsidRDefault="004B56BF" w:rsidP="004B56BF">
            <w:r>
              <w:t>Required</w:t>
            </w:r>
          </w:p>
        </w:tc>
        <w:tc>
          <w:tcPr>
            <w:tcW w:w="7411" w:type="dxa"/>
          </w:tcPr>
          <w:p w14:paraId="74F32C1A" w14:textId="2C7C9381" w:rsidR="004B56BF" w:rsidRDefault="0096527D" w:rsidP="004B56BF">
            <w:r>
              <w:t xml:space="preserve">Total Redundancy Payments paid to date during the year </w:t>
            </w:r>
            <w:r w:rsidR="00085541">
              <w:t xml:space="preserve">on or </w:t>
            </w:r>
            <w:r>
              <w:t>after 1 August 2019, excluding current period, net of exempt amount</w:t>
            </w:r>
          </w:p>
        </w:tc>
      </w:tr>
      <w:tr w:rsidR="004B56BF" w14:paraId="6A6F0813" w14:textId="77777777" w:rsidTr="000E157F">
        <w:tc>
          <w:tcPr>
            <w:tcW w:w="3823" w:type="dxa"/>
          </w:tcPr>
          <w:p w14:paraId="25EE5B5F" w14:textId="7C2B52AF" w:rsidR="004B56BF" w:rsidRDefault="004B56BF" w:rsidP="004B56BF">
            <w:r>
              <w:t>Year-to-date Lump Sum Payments</w:t>
            </w:r>
          </w:p>
        </w:tc>
        <w:tc>
          <w:tcPr>
            <w:tcW w:w="1275" w:type="dxa"/>
          </w:tcPr>
          <w:p w14:paraId="4434255A" w14:textId="77777777" w:rsidR="004B56BF" w:rsidRDefault="004B56BF" w:rsidP="004B56BF">
            <w:r>
              <w:t>DEC</w:t>
            </w:r>
          </w:p>
        </w:tc>
        <w:tc>
          <w:tcPr>
            <w:tcW w:w="1134" w:type="dxa"/>
          </w:tcPr>
          <w:p w14:paraId="1F89CD02" w14:textId="77777777" w:rsidR="004B56BF" w:rsidRDefault="004B56BF" w:rsidP="004B56BF">
            <w:r>
              <w:t>Max 15</w:t>
            </w:r>
          </w:p>
        </w:tc>
        <w:tc>
          <w:tcPr>
            <w:tcW w:w="1803" w:type="dxa"/>
          </w:tcPr>
          <w:p w14:paraId="048A7B01" w14:textId="77777777" w:rsidR="004B56BF" w:rsidRDefault="004B56BF" w:rsidP="004B56BF">
            <w:r>
              <w:t>Required</w:t>
            </w:r>
          </w:p>
        </w:tc>
        <w:tc>
          <w:tcPr>
            <w:tcW w:w="7411" w:type="dxa"/>
          </w:tcPr>
          <w:p w14:paraId="4F9D8E75" w14:textId="556EA2DB" w:rsidR="004B56BF" w:rsidRDefault="0096527D" w:rsidP="004B56BF">
            <w:r>
              <w:t>Total Lump Sum Payments paid to date during the year, excluding current period, net of exempt amount</w:t>
            </w:r>
          </w:p>
        </w:tc>
      </w:tr>
      <w:tr w:rsidR="004B56BF" w14:paraId="572E6946" w14:textId="77777777" w:rsidTr="000E157F">
        <w:tc>
          <w:tcPr>
            <w:tcW w:w="3823" w:type="dxa"/>
          </w:tcPr>
          <w:p w14:paraId="4095BE7C" w14:textId="6F967BD5" w:rsidR="004B56BF" w:rsidRDefault="004B56BF" w:rsidP="004B56BF">
            <w:r>
              <w:t>Year-to-date Other One-off Payments</w:t>
            </w:r>
          </w:p>
        </w:tc>
        <w:tc>
          <w:tcPr>
            <w:tcW w:w="1275" w:type="dxa"/>
          </w:tcPr>
          <w:p w14:paraId="4BB95F02" w14:textId="77777777" w:rsidR="004B56BF" w:rsidRDefault="004B56BF" w:rsidP="004B56BF">
            <w:r>
              <w:t>DEC</w:t>
            </w:r>
          </w:p>
        </w:tc>
        <w:tc>
          <w:tcPr>
            <w:tcW w:w="1134" w:type="dxa"/>
          </w:tcPr>
          <w:p w14:paraId="217E9FE7" w14:textId="77777777" w:rsidR="004B56BF" w:rsidRDefault="004B56BF" w:rsidP="004B56BF">
            <w:r>
              <w:t>Max 15</w:t>
            </w:r>
          </w:p>
        </w:tc>
        <w:tc>
          <w:tcPr>
            <w:tcW w:w="1803" w:type="dxa"/>
          </w:tcPr>
          <w:p w14:paraId="11C92209" w14:textId="77777777" w:rsidR="004B56BF" w:rsidRDefault="004B56BF" w:rsidP="004B56BF">
            <w:r>
              <w:t>Required</w:t>
            </w:r>
          </w:p>
        </w:tc>
        <w:tc>
          <w:tcPr>
            <w:tcW w:w="7411" w:type="dxa"/>
          </w:tcPr>
          <w:p w14:paraId="6C2B60D3" w14:textId="6A1A970F" w:rsidR="004B56BF" w:rsidRDefault="0096527D" w:rsidP="004B56BF">
            <w:r>
              <w:t>Total Other One-off Payments paid to date during the year, excluding current period</w:t>
            </w:r>
          </w:p>
        </w:tc>
      </w:tr>
      <w:tr w:rsidR="004B56BF" w14:paraId="218ADBF3" w14:textId="77777777" w:rsidTr="000E157F">
        <w:tc>
          <w:tcPr>
            <w:tcW w:w="3823" w:type="dxa"/>
          </w:tcPr>
          <w:p w14:paraId="2A898E8E" w14:textId="095E0A1A" w:rsidR="004B56BF" w:rsidRDefault="004B56BF" w:rsidP="004B56BF">
            <w:r>
              <w:t>Year-to-date Income Tax</w:t>
            </w:r>
          </w:p>
        </w:tc>
        <w:tc>
          <w:tcPr>
            <w:tcW w:w="1275" w:type="dxa"/>
          </w:tcPr>
          <w:p w14:paraId="7A2E952E" w14:textId="77777777" w:rsidR="004B56BF" w:rsidRDefault="004B56BF" w:rsidP="004B56BF">
            <w:r>
              <w:t>DEC</w:t>
            </w:r>
          </w:p>
        </w:tc>
        <w:tc>
          <w:tcPr>
            <w:tcW w:w="1134" w:type="dxa"/>
          </w:tcPr>
          <w:p w14:paraId="681DFD5F" w14:textId="77777777" w:rsidR="004B56BF" w:rsidRDefault="004B56BF" w:rsidP="004B56BF">
            <w:r>
              <w:t>Max 15</w:t>
            </w:r>
          </w:p>
        </w:tc>
        <w:tc>
          <w:tcPr>
            <w:tcW w:w="1803" w:type="dxa"/>
          </w:tcPr>
          <w:p w14:paraId="618E027F" w14:textId="77777777" w:rsidR="004B56BF" w:rsidRDefault="004B56BF" w:rsidP="004B56BF">
            <w:r>
              <w:t>Required</w:t>
            </w:r>
          </w:p>
        </w:tc>
        <w:tc>
          <w:tcPr>
            <w:tcW w:w="7411" w:type="dxa"/>
          </w:tcPr>
          <w:p w14:paraId="2002ABF0" w14:textId="58C46587" w:rsidR="004B56BF" w:rsidRDefault="0096527D" w:rsidP="004B56BF">
            <w:r>
              <w:t>Total Income Tax withheld to date during the year, excluding current period</w:t>
            </w:r>
          </w:p>
        </w:tc>
      </w:tr>
      <w:tr w:rsidR="004B56BF" w14:paraId="4353FF89" w14:textId="77777777" w:rsidTr="000E157F">
        <w:tc>
          <w:tcPr>
            <w:tcW w:w="3823" w:type="dxa"/>
          </w:tcPr>
          <w:p w14:paraId="6724B0DF" w14:textId="49A47181" w:rsidR="004B56BF" w:rsidRDefault="004B56BF" w:rsidP="004B56BF">
            <w:r>
              <w:t>Year-to-date SRT</w:t>
            </w:r>
          </w:p>
        </w:tc>
        <w:tc>
          <w:tcPr>
            <w:tcW w:w="1275" w:type="dxa"/>
          </w:tcPr>
          <w:p w14:paraId="05A252AD" w14:textId="77777777" w:rsidR="004B56BF" w:rsidRDefault="004B56BF" w:rsidP="004B56BF">
            <w:r>
              <w:t>DEC</w:t>
            </w:r>
          </w:p>
        </w:tc>
        <w:tc>
          <w:tcPr>
            <w:tcW w:w="1134" w:type="dxa"/>
          </w:tcPr>
          <w:p w14:paraId="3F4A6D65" w14:textId="77777777" w:rsidR="004B56BF" w:rsidRDefault="004B56BF" w:rsidP="004B56BF">
            <w:r>
              <w:t>Max 15</w:t>
            </w:r>
          </w:p>
        </w:tc>
        <w:tc>
          <w:tcPr>
            <w:tcW w:w="1803" w:type="dxa"/>
          </w:tcPr>
          <w:p w14:paraId="25539E86" w14:textId="77777777" w:rsidR="004B56BF" w:rsidRDefault="004B56BF" w:rsidP="004B56BF">
            <w:r>
              <w:t>Required</w:t>
            </w:r>
          </w:p>
        </w:tc>
        <w:tc>
          <w:tcPr>
            <w:tcW w:w="7411" w:type="dxa"/>
          </w:tcPr>
          <w:p w14:paraId="13F54490" w14:textId="16B02455" w:rsidR="004B56BF" w:rsidRDefault="0096527D" w:rsidP="004B56BF">
            <w:r>
              <w:t>Total SRT withheld to date during the year, excluding current period</w:t>
            </w:r>
          </w:p>
        </w:tc>
      </w:tr>
      <w:tr w:rsidR="004B56BF" w14:paraId="4D9A46B2" w14:textId="77777777" w:rsidTr="000E157F">
        <w:tc>
          <w:tcPr>
            <w:tcW w:w="3823" w:type="dxa"/>
          </w:tcPr>
          <w:p w14:paraId="087EFF98" w14:textId="2A77CB10" w:rsidR="004B56BF" w:rsidRDefault="004B56BF" w:rsidP="004B56BF">
            <w:r>
              <w:t>Year-to-date ECAL</w:t>
            </w:r>
          </w:p>
        </w:tc>
        <w:tc>
          <w:tcPr>
            <w:tcW w:w="1275" w:type="dxa"/>
          </w:tcPr>
          <w:p w14:paraId="0B200F03" w14:textId="77777777" w:rsidR="004B56BF" w:rsidRDefault="004B56BF" w:rsidP="004B56BF">
            <w:r>
              <w:t>DEC</w:t>
            </w:r>
          </w:p>
        </w:tc>
        <w:tc>
          <w:tcPr>
            <w:tcW w:w="1134" w:type="dxa"/>
          </w:tcPr>
          <w:p w14:paraId="67ECA0AF" w14:textId="77777777" w:rsidR="004B56BF" w:rsidRDefault="004B56BF" w:rsidP="004B56BF">
            <w:r>
              <w:t>Max 15</w:t>
            </w:r>
          </w:p>
        </w:tc>
        <w:tc>
          <w:tcPr>
            <w:tcW w:w="1803" w:type="dxa"/>
          </w:tcPr>
          <w:p w14:paraId="7BDD350F" w14:textId="77777777" w:rsidR="004B56BF" w:rsidRDefault="004B56BF" w:rsidP="004B56BF">
            <w:r>
              <w:t>Required</w:t>
            </w:r>
          </w:p>
        </w:tc>
        <w:tc>
          <w:tcPr>
            <w:tcW w:w="7411" w:type="dxa"/>
          </w:tcPr>
          <w:p w14:paraId="70497855" w14:textId="13BC60BE" w:rsidR="004B56BF" w:rsidRDefault="0096527D" w:rsidP="004B56BF">
            <w:r>
              <w:t>Total ECAL withheld to date during the year, excluding current period</w:t>
            </w:r>
          </w:p>
        </w:tc>
      </w:tr>
      <w:tr w:rsidR="004B56BF" w14:paraId="0BB1C6F6" w14:textId="77777777" w:rsidTr="002502F2">
        <w:tc>
          <w:tcPr>
            <w:tcW w:w="3823" w:type="dxa"/>
          </w:tcPr>
          <w:p w14:paraId="071A98E5" w14:textId="60931E28" w:rsidR="004B56BF" w:rsidRDefault="004B56BF" w:rsidP="004B56BF">
            <w:r>
              <w:t>Normal Pay</w:t>
            </w:r>
          </w:p>
        </w:tc>
        <w:tc>
          <w:tcPr>
            <w:tcW w:w="1275" w:type="dxa"/>
          </w:tcPr>
          <w:p w14:paraId="22682B23" w14:textId="361A7C0C" w:rsidR="004B56BF" w:rsidRDefault="004B56BF" w:rsidP="004B56BF">
            <w:r>
              <w:t>DEC</w:t>
            </w:r>
          </w:p>
        </w:tc>
        <w:tc>
          <w:tcPr>
            <w:tcW w:w="1134" w:type="dxa"/>
          </w:tcPr>
          <w:p w14:paraId="114B9C0F" w14:textId="15082C1D" w:rsidR="004B56BF" w:rsidRDefault="004B56BF" w:rsidP="004B56BF">
            <w:r>
              <w:t>Max 15</w:t>
            </w:r>
          </w:p>
        </w:tc>
        <w:tc>
          <w:tcPr>
            <w:tcW w:w="1803" w:type="dxa"/>
          </w:tcPr>
          <w:p w14:paraId="1CAEA3B9" w14:textId="2A82359F" w:rsidR="004B56BF" w:rsidRDefault="004B56BF" w:rsidP="004B56BF">
            <w:r>
              <w:t>Required</w:t>
            </w:r>
          </w:p>
        </w:tc>
        <w:tc>
          <w:tcPr>
            <w:tcW w:w="7411" w:type="dxa"/>
          </w:tcPr>
          <w:p w14:paraId="72CBB37D" w14:textId="44745987" w:rsidR="004B56BF" w:rsidRDefault="00895A00" w:rsidP="004B56BF">
            <w:r>
              <w:t>Normal Pay paid during the current period</w:t>
            </w:r>
          </w:p>
        </w:tc>
      </w:tr>
      <w:tr w:rsidR="004B56BF" w14:paraId="68DD6060" w14:textId="77777777" w:rsidTr="002502F2">
        <w:tc>
          <w:tcPr>
            <w:tcW w:w="3823" w:type="dxa"/>
          </w:tcPr>
          <w:p w14:paraId="22B131A8" w14:textId="207BF74B" w:rsidR="004B56BF" w:rsidRDefault="004B56BF" w:rsidP="004B56BF">
            <w:r>
              <w:t>Directors’ Remuneration</w:t>
            </w:r>
          </w:p>
        </w:tc>
        <w:tc>
          <w:tcPr>
            <w:tcW w:w="1275" w:type="dxa"/>
          </w:tcPr>
          <w:p w14:paraId="02CACE41" w14:textId="3115A0BE" w:rsidR="004B56BF" w:rsidRDefault="004B56BF" w:rsidP="004B56BF">
            <w:r>
              <w:t>DEC</w:t>
            </w:r>
          </w:p>
        </w:tc>
        <w:tc>
          <w:tcPr>
            <w:tcW w:w="1134" w:type="dxa"/>
          </w:tcPr>
          <w:p w14:paraId="39574D62" w14:textId="52B3C172" w:rsidR="004B56BF" w:rsidRDefault="004B56BF" w:rsidP="004B56BF">
            <w:r>
              <w:t>Max 15</w:t>
            </w:r>
          </w:p>
        </w:tc>
        <w:tc>
          <w:tcPr>
            <w:tcW w:w="1803" w:type="dxa"/>
          </w:tcPr>
          <w:p w14:paraId="6540842A" w14:textId="5F6023A0" w:rsidR="004B56BF" w:rsidRDefault="004B56BF" w:rsidP="004B56BF">
            <w:r>
              <w:t>Required</w:t>
            </w:r>
          </w:p>
        </w:tc>
        <w:tc>
          <w:tcPr>
            <w:tcW w:w="7411" w:type="dxa"/>
          </w:tcPr>
          <w:p w14:paraId="771B2EC0" w14:textId="45AA1AD2" w:rsidR="004B56BF" w:rsidRDefault="00895A00" w:rsidP="004B56BF">
            <w:r>
              <w:t>Directors’ Remuneration paid during the current period</w:t>
            </w:r>
          </w:p>
        </w:tc>
      </w:tr>
      <w:tr w:rsidR="004B56BF" w14:paraId="504C0DDE" w14:textId="77777777" w:rsidTr="002502F2">
        <w:tc>
          <w:tcPr>
            <w:tcW w:w="3823" w:type="dxa"/>
          </w:tcPr>
          <w:p w14:paraId="0E806D25" w14:textId="66172EC7" w:rsidR="004B56BF" w:rsidRDefault="004B56BF" w:rsidP="004B56BF">
            <w:r>
              <w:t>Bonus/Overtime</w:t>
            </w:r>
          </w:p>
        </w:tc>
        <w:tc>
          <w:tcPr>
            <w:tcW w:w="1275" w:type="dxa"/>
          </w:tcPr>
          <w:p w14:paraId="6FE7D0DF" w14:textId="25C45E56" w:rsidR="004B56BF" w:rsidRDefault="004B56BF" w:rsidP="004B56BF">
            <w:r>
              <w:t>DEC</w:t>
            </w:r>
          </w:p>
        </w:tc>
        <w:tc>
          <w:tcPr>
            <w:tcW w:w="1134" w:type="dxa"/>
          </w:tcPr>
          <w:p w14:paraId="2B44F033" w14:textId="0A5D87CC" w:rsidR="004B56BF" w:rsidRDefault="004B56BF" w:rsidP="004B56BF">
            <w:r>
              <w:t>Max 15</w:t>
            </w:r>
          </w:p>
        </w:tc>
        <w:tc>
          <w:tcPr>
            <w:tcW w:w="1803" w:type="dxa"/>
          </w:tcPr>
          <w:p w14:paraId="0EBFB1AB" w14:textId="7F2B6538" w:rsidR="004B56BF" w:rsidRDefault="004B56BF" w:rsidP="004B56BF">
            <w:r>
              <w:t>Required</w:t>
            </w:r>
          </w:p>
        </w:tc>
        <w:tc>
          <w:tcPr>
            <w:tcW w:w="7411" w:type="dxa"/>
          </w:tcPr>
          <w:p w14:paraId="6B0F9821" w14:textId="52E6F88D" w:rsidR="004B56BF" w:rsidRDefault="00895A00" w:rsidP="004B56BF">
            <w:r>
              <w:t>Bonus/Overtime paid during the current period</w:t>
            </w:r>
          </w:p>
        </w:tc>
      </w:tr>
      <w:tr w:rsidR="004B56BF" w14:paraId="63184682" w14:textId="77777777" w:rsidTr="002502F2">
        <w:tc>
          <w:tcPr>
            <w:tcW w:w="3823" w:type="dxa"/>
          </w:tcPr>
          <w:p w14:paraId="68C27F8D" w14:textId="47B8625F" w:rsidR="004B56BF" w:rsidRDefault="004B56BF" w:rsidP="004B56BF">
            <w:r w:rsidRPr="00DA0561">
              <w:t>Redundancy Payment Approval No.</w:t>
            </w:r>
          </w:p>
        </w:tc>
        <w:tc>
          <w:tcPr>
            <w:tcW w:w="1275" w:type="dxa"/>
          </w:tcPr>
          <w:p w14:paraId="08A42DA7" w14:textId="176B16D7" w:rsidR="004B56BF" w:rsidRDefault="004B56BF" w:rsidP="004B56BF">
            <w:r>
              <w:t>NUM</w:t>
            </w:r>
          </w:p>
        </w:tc>
        <w:tc>
          <w:tcPr>
            <w:tcW w:w="1134" w:type="dxa"/>
          </w:tcPr>
          <w:p w14:paraId="1D780296" w14:textId="7062C72A" w:rsidR="004B56BF" w:rsidRDefault="004B56BF" w:rsidP="004B56BF">
            <w:r>
              <w:t>12</w:t>
            </w:r>
          </w:p>
        </w:tc>
        <w:tc>
          <w:tcPr>
            <w:tcW w:w="1803" w:type="dxa"/>
          </w:tcPr>
          <w:p w14:paraId="200800B2" w14:textId="7223DA9B" w:rsidR="004B56BF" w:rsidRDefault="004B56BF" w:rsidP="004B56BF">
            <w:r>
              <w:t>Optional</w:t>
            </w:r>
          </w:p>
        </w:tc>
        <w:tc>
          <w:tcPr>
            <w:tcW w:w="7411" w:type="dxa"/>
          </w:tcPr>
          <w:p w14:paraId="6E0F7C16" w14:textId="3632F390" w:rsidR="004B56BF" w:rsidRDefault="004B56BF" w:rsidP="004B56BF">
            <w:r>
              <w:t>With leading zeros if shorter than 12</w:t>
            </w:r>
          </w:p>
        </w:tc>
      </w:tr>
      <w:tr w:rsidR="004B56BF" w14:paraId="64BD8AB5" w14:textId="77777777" w:rsidTr="002502F2">
        <w:tc>
          <w:tcPr>
            <w:tcW w:w="3823" w:type="dxa"/>
          </w:tcPr>
          <w:p w14:paraId="1C1B6396" w14:textId="6F1F89D3" w:rsidR="004B56BF" w:rsidRDefault="004B56BF" w:rsidP="004B56BF">
            <w:r w:rsidRPr="00DA0561">
              <w:t>Redundancy Payment</w:t>
            </w:r>
          </w:p>
        </w:tc>
        <w:tc>
          <w:tcPr>
            <w:tcW w:w="1275" w:type="dxa"/>
          </w:tcPr>
          <w:p w14:paraId="61C82DCF" w14:textId="7963BD64" w:rsidR="004B56BF" w:rsidRDefault="004B56BF" w:rsidP="004B56BF">
            <w:r>
              <w:t>DEC</w:t>
            </w:r>
          </w:p>
        </w:tc>
        <w:tc>
          <w:tcPr>
            <w:tcW w:w="1134" w:type="dxa"/>
          </w:tcPr>
          <w:p w14:paraId="57924081" w14:textId="4FB4B658" w:rsidR="004B56BF" w:rsidRDefault="004B56BF" w:rsidP="004B56BF">
            <w:r>
              <w:t>Max 15</w:t>
            </w:r>
          </w:p>
        </w:tc>
        <w:tc>
          <w:tcPr>
            <w:tcW w:w="1803" w:type="dxa"/>
          </w:tcPr>
          <w:p w14:paraId="20C17AB1" w14:textId="2AF33746" w:rsidR="004B56BF" w:rsidRDefault="004B56BF" w:rsidP="004B56BF">
            <w:r>
              <w:t>Optional</w:t>
            </w:r>
          </w:p>
        </w:tc>
        <w:tc>
          <w:tcPr>
            <w:tcW w:w="7411" w:type="dxa"/>
          </w:tcPr>
          <w:p w14:paraId="398CAC5F" w14:textId="6D0012A8" w:rsidR="004B56BF" w:rsidRDefault="00895A00" w:rsidP="004B56BF">
            <w:r>
              <w:t>Gross amount of R</w:t>
            </w:r>
            <w:r w:rsidRPr="00DA0561">
              <w:t>edundancy Payment</w:t>
            </w:r>
            <w:r>
              <w:t xml:space="preserve"> paid during the current period for the respective </w:t>
            </w:r>
            <w:r w:rsidR="00085541">
              <w:t>A</w:t>
            </w:r>
            <w:r>
              <w:t xml:space="preserve">pproval </w:t>
            </w:r>
            <w:r w:rsidR="00085541">
              <w:t>N</w:t>
            </w:r>
            <w:r>
              <w:t>o.</w:t>
            </w:r>
          </w:p>
        </w:tc>
      </w:tr>
      <w:tr w:rsidR="004B56BF" w14:paraId="60F8E226" w14:textId="77777777" w:rsidTr="002502F2">
        <w:tc>
          <w:tcPr>
            <w:tcW w:w="3823" w:type="dxa"/>
          </w:tcPr>
          <w:p w14:paraId="3FBFC327" w14:textId="6339DE46" w:rsidR="004B56BF" w:rsidRDefault="004B56BF" w:rsidP="004B56BF">
            <w:r w:rsidRPr="00DA0561">
              <w:t>Lump Sum Payment Approval No.</w:t>
            </w:r>
          </w:p>
        </w:tc>
        <w:tc>
          <w:tcPr>
            <w:tcW w:w="1275" w:type="dxa"/>
          </w:tcPr>
          <w:p w14:paraId="3AAE7886" w14:textId="668EC8C3" w:rsidR="004B56BF" w:rsidRDefault="004B56BF" w:rsidP="004B56BF">
            <w:r>
              <w:t>NUM</w:t>
            </w:r>
          </w:p>
        </w:tc>
        <w:tc>
          <w:tcPr>
            <w:tcW w:w="1134" w:type="dxa"/>
          </w:tcPr>
          <w:p w14:paraId="52527FD9" w14:textId="6E18A883" w:rsidR="004B56BF" w:rsidRDefault="004B56BF" w:rsidP="004B56BF">
            <w:r>
              <w:t>12</w:t>
            </w:r>
          </w:p>
        </w:tc>
        <w:tc>
          <w:tcPr>
            <w:tcW w:w="1803" w:type="dxa"/>
          </w:tcPr>
          <w:p w14:paraId="41FF9980" w14:textId="129C1F2C" w:rsidR="004B56BF" w:rsidRDefault="004B56BF" w:rsidP="004B56BF">
            <w:r>
              <w:t>Optional</w:t>
            </w:r>
          </w:p>
        </w:tc>
        <w:tc>
          <w:tcPr>
            <w:tcW w:w="7411" w:type="dxa"/>
          </w:tcPr>
          <w:p w14:paraId="05B08C09" w14:textId="04418E53" w:rsidR="004B56BF" w:rsidRDefault="004B56BF" w:rsidP="004B56BF">
            <w:r>
              <w:t>With leading zeros if shorter than 12</w:t>
            </w:r>
          </w:p>
        </w:tc>
      </w:tr>
      <w:tr w:rsidR="004B56BF" w14:paraId="70D2C009" w14:textId="77777777" w:rsidTr="002502F2">
        <w:tc>
          <w:tcPr>
            <w:tcW w:w="3823" w:type="dxa"/>
          </w:tcPr>
          <w:p w14:paraId="3155E54F" w14:textId="787E9018" w:rsidR="004B56BF" w:rsidRDefault="004B56BF" w:rsidP="004B56BF">
            <w:r w:rsidRPr="00DA0561">
              <w:t>Lump Sum Payment</w:t>
            </w:r>
          </w:p>
        </w:tc>
        <w:tc>
          <w:tcPr>
            <w:tcW w:w="1275" w:type="dxa"/>
          </w:tcPr>
          <w:p w14:paraId="474AC4D7" w14:textId="02658F5B" w:rsidR="004B56BF" w:rsidRDefault="004B56BF" w:rsidP="004B56BF">
            <w:r>
              <w:t>DEC</w:t>
            </w:r>
          </w:p>
        </w:tc>
        <w:tc>
          <w:tcPr>
            <w:tcW w:w="1134" w:type="dxa"/>
          </w:tcPr>
          <w:p w14:paraId="1A6E4E57" w14:textId="1B1B17A8" w:rsidR="004B56BF" w:rsidRDefault="004B56BF" w:rsidP="004B56BF">
            <w:r>
              <w:t>Max 15</w:t>
            </w:r>
          </w:p>
        </w:tc>
        <w:tc>
          <w:tcPr>
            <w:tcW w:w="1803" w:type="dxa"/>
          </w:tcPr>
          <w:p w14:paraId="14C0181B" w14:textId="251FCE95" w:rsidR="004B56BF" w:rsidRDefault="004B56BF" w:rsidP="004B56BF">
            <w:r>
              <w:t>Optional</w:t>
            </w:r>
          </w:p>
        </w:tc>
        <w:tc>
          <w:tcPr>
            <w:tcW w:w="7411" w:type="dxa"/>
          </w:tcPr>
          <w:p w14:paraId="286975A3" w14:textId="37F53C7C" w:rsidR="004B56BF" w:rsidRDefault="00895A00" w:rsidP="004B56BF">
            <w:r>
              <w:t xml:space="preserve">Gross amount of </w:t>
            </w:r>
            <w:r w:rsidRPr="00DA0561">
              <w:t>Lump Sum Payment</w:t>
            </w:r>
            <w:r>
              <w:t xml:space="preserve"> paid during the current period for the respective </w:t>
            </w:r>
            <w:r w:rsidR="00085541">
              <w:t>A</w:t>
            </w:r>
            <w:r>
              <w:t xml:space="preserve">pproval </w:t>
            </w:r>
            <w:r w:rsidR="00085541">
              <w:t>N</w:t>
            </w:r>
            <w:r>
              <w:t>o.</w:t>
            </w:r>
          </w:p>
        </w:tc>
      </w:tr>
      <w:tr w:rsidR="004B56BF" w14:paraId="5D6550BF" w14:textId="77777777" w:rsidTr="002502F2">
        <w:tc>
          <w:tcPr>
            <w:tcW w:w="3823" w:type="dxa"/>
          </w:tcPr>
          <w:p w14:paraId="7BBB4C3C" w14:textId="7CC831F7" w:rsidR="004B56BF" w:rsidRDefault="004B56BF" w:rsidP="004B56BF">
            <w:r w:rsidRPr="00DA0561">
              <w:t>Other One-off Payment Approval No.</w:t>
            </w:r>
          </w:p>
        </w:tc>
        <w:tc>
          <w:tcPr>
            <w:tcW w:w="1275" w:type="dxa"/>
          </w:tcPr>
          <w:p w14:paraId="5B688518" w14:textId="764E2C22" w:rsidR="004B56BF" w:rsidRDefault="004B56BF" w:rsidP="004B56BF">
            <w:r>
              <w:t>NUM</w:t>
            </w:r>
          </w:p>
        </w:tc>
        <w:tc>
          <w:tcPr>
            <w:tcW w:w="1134" w:type="dxa"/>
          </w:tcPr>
          <w:p w14:paraId="53C6C7C1" w14:textId="4B2A4440" w:rsidR="004B56BF" w:rsidRDefault="004B56BF" w:rsidP="004B56BF">
            <w:r>
              <w:t>12</w:t>
            </w:r>
          </w:p>
        </w:tc>
        <w:tc>
          <w:tcPr>
            <w:tcW w:w="1803" w:type="dxa"/>
          </w:tcPr>
          <w:p w14:paraId="0BEA0F62" w14:textId="4FE22938" w:rsidR="004B56BF" w:rsidRDefault="004B56BF" w:rsidP="004B56BF">
            <w:r>
              <w:t>Optional</w:t>
            </w:r>
          </w:p>
        </w:tc>
        <w:tc>
          <w:tcPr>
            <w:tcW w:w="7411" w:type="dxa"/>
          </w:tcPr>
          <w:p w14:paraId="2D5CD508" w14:textId="0E1F5C73" w:rsidR="004B56BF" w:rsidRDefault="004B56BF" w:rsidP="004B56BF">
            <w:r>
              <w:t>With leading zeros if shorter than 12</w:t>
            </w:r>
          </w:p>
        </w:tc>
      </w:tr>
      <w:tr w:rsidR="004B56BF" w14:paraId="572A33B2" w14:textId="77777777" w:rsidTr="002502F2">
        <w:tc>
          <w:tcPr>
            <w:tcW w:w="3823" w:type="dxa"/>
          </w:tcPr>
          <w:p w14:paraId="3011A3AC" w14:textId="782E602E" w:rsidR="004B56BF" w:rsidRPr="00DA0561" w:rsidRDefault="004B56BF" w:rsidP="004B56BF">
            <w:r w:rsidRPr="00DA0561">
              <w:t>Other One-off Payment</w:t>
            </w:r>
          </w:p>
        </w:tc>
        <w:tc>
          <w:tcPr>
            <w:tcW w:w="1275" w:type="dxa"/>
          </w:tcPr>
          <w:p w14:paraId="2FC0B84E" w14:textId="0D394A70" w:rsidR="004B56BF" w:rsidRDefault="004B56BF" w:rsidP="004B56BF">
            <w:r>
              <w:t>DEC</w:t>
            </w:r>
          </w:p>
        </w:tc>
        <w:tc>
          <w:tcPr>
            <w:tcW w:w="1134" w:type="dxa"/>
          </w:tcPr>
          <w:p w14:paraId="0F6B525E" w14:textId="0B457AAA" w:rsidR="004B56BF" w:rsidRDefault="004B56BF" w:rsidP="004B56BF">
            <w:r>
              <w:t>Max 15</w:t>
            </w:r>
          </w:p>
        </w:tc>
        <w:tc>
          <w:tcPr>
            <w:tcW w:w="1803" w:type="dxa"/>
          </w:tcPr>
          <w:p w14:paraId="2343A54F" w14:textId="1354C521" w:rsidR="004B56BF" w:rsidRDefault="004B56BF" w:rsidP="004B56BF">
            <w:r>
              <w:t>Optional</w:t>
            </w:r>
          </w:p>
        </w:tc>
        <w:tc>
          <w:tcPr>
            <w:tcW w:w="7411" w:type="dxa"/>
          </w:tcPr>
          <w:p w14:paraId="75299446" w14:textId="5D6A6ECE" w:rsidR="004B56BF" w:rsidRDefault="00895A00" w:rsidP="004B56BF">
            <w:r w:rsidRPr="00DA0561">
              <w:t>Other One-off Payment</w:t>
            </w:r>
            <w:r>
              <w:t xml:space="preserve"> paid during the current period for the respective </w:t>
            </w:r>
            <w:r w:rsidR="00085541">
              <w:t>A</w:t>
            </w:r>
            <w:r>
              <w:t xml:space="preserve">pproval </w:t>
            </w:r>
            <w:r w:rsidR="00085541">
              <w:t>N</w:t>
            </w:r>
            <w:r>
              <w:t>o.</w:t>
            </w:r>
          </w:p>
        </w:tc>
      </w:tr>
      <w:tr w:rsidR="004B56BF" w14:paraId="3F4C666C" w14:textId="77777777" w:rsidTr="002502F2">
        <w:tc>
          <w:tcPr>
            <w:tcW w:w="3823" w:type="dxa"/>
          </w:tcPr>
          <w:p w14:paraId="7F0A2121" w14:textId="62C201CD" w:rsidR="004B56BF" w:rsidRPr="00DA0561" w:rsidRDefault="004B56BF" w:rsidP="004B56BF">
            <w:r w:rsidRPr="00DA0561">
              <w:t>FNPF Deduction</w:t>
            </w:r>
          </w:p>
        </w:tc>
        <w:tc>
          <w:tcPr>
            <w:tcW w:w="1275" w:type="dxa"/>
          </w:tcPr>
          <w:p w14:paraId="42A5FA5B" w14:textId="69E95CE4" w:rsidR="004B56BF" w:rsidRDefault="004B56BF" w:rsidP="004B56BF">
            <w:r>
              <w:t>DEC</w:t>
            </w:r>
          </w:p>
        </w:tc>
        <w:tc>
          <w:tcPr>
            <w:tcW w:w="1134" w:type="dxa"/>
          </w:tcPr>
          <w:p w14:paraId="74824933" w14:textId="4F74591F" w:rsidR="004B56BF" w:rsidRDefault="004B56BF" w:rsidP="004B56BF">
            <w:r>
              <w:t>Max 15</w:t>
            </w:r>
          </w:p>
        </w:tc>
        <w:tc>
          <w:tcPr>
            <w:tcW w:w="1803" w:type="dxa"/>
          </w:tcPr>
          <w:p w14:paraId="453F290E" w14:textId="137DE2F8" w:rsidR="004B56BF" w:rsidRDefault="004B56BF" w:rsidP="004B56BF">
            <w:r>
              <w:t>Required</w:t>
            </w:r>
          </w:p>
        </w:tc>
        <w:tc>
          <w:tcPr>
            <w:tcW w:w="7411" w:type="dxa"/>
          </w:tcPr>
          <w:p w14:paraId="2316DDEC" w14:textId="642A8022" w:rsidR="004B56BF" w:rsidRDefault="00895A00" w:rsidP="004B56BF">
            <w:r>
              <w:t>Total employe</w:t>
            </w:r>
            <w:r w:rsidR="00C3069C">
              <w:t>e</w:t>
            </w:r>
            <w:r>
              <w:t xml:space="preserve"> contribution to FNPF for the current period</w:t>
            </w:r>
          </w:p>
        </w:tc>
      </w:tr>
      <w:tr w:rsidR="004B56BF" w14:paraId="3441B2CB" w14:textId="77777777" w:rsidTr="002502F2">
        <w:tc>
          <w:tcPr>
            <w:tcW w:w="3823" w:type="dxa"/>
          </w:tcPr>
          <w:p w14:paraId="161E7A97" w14:textId="3F306B59" w:rsidR="004B56BF" w:rsidRPr="00DA0561" w:rsidRDefault="004B56BF" w:rsidP="004B56BF">
            <w:r w:rsidRPr="00DA0561">
              <w:t>Gross-up Employee</w:t>
            </w:r>
          </w:p>
        </w:tc>
        <w:tc>
          <w:tcPr>
            <w:tcW w:w="1275" w:type="dxa"/>
          </w:tcPr>
          <w:p w14:paraId="2A51A881" w14:textId="11996051" w:rsidR="004B56BF" w:rsidRDefault="004B56BF" w:rsidP="004B56BF">
            <w:r>
              <w:t>RANGE</w:t>
            </w:r>
          </w:p>
        </w:tc>
        <w:tc>
          <w:tcPr>
            <w:tcW w:w="1134" w:type="dxa"/>
          </w:tcPr>
          <w:p w14:paraId="19BA38CE" w14:textId="4410B554" w:rsidR="004B56BF" w:rsidRDefault="004B56BF" w:rsidP="004B56BF">
            <w:r>
              <w:t>1</w:t>
            </w:r>
          </w:p>
        </w:tc>
        <w:tc>
          <w:tcPr>
            <w:tcW w:w="1803" w:type="dxa"/>
          </w:tcPr>
          <w:p w14:paraId="1821E572" w14:textId="06657B85" w:rsidR="004B56BF" w:rsidRDefault="004B56BF" w:rsidP="004B56BF">
            <w:r>
              <w:t>Required</w:t>
            </w:r>
          </w:p>
        </w:tc>
        <w:tc>
          <w:tcPr>
            <w:tcW w:w="7411" w:type="dxa"/>
          </w:tcPr>
          <w:p w14:paraId="676BF923" w14:textId="5E651F98" w:rsidR="004B56BF" w:rsidRDefault="004B56BF" w:rsidP="004B56BF">
            <w:r>
              <w:t>Must be “</w:t>
            </w:r>
            <w:r w:rsidR="00F03A5B">
              <w:t>Y</w:t>
            </w:r>
            <w:r>
              <w:t>” or “</w:t>
            </w:r>
            <w:proofErr w:type="gramStart"/>
            <w:r w:rsidR="00F03A5B">
              <w:t>N</w:t>
            </w:r>
            <w:r>
              <w:t>“ (</w:t>
            </w:r>
            <w:proofErr w:type="gramEnd"/>
            <w:r w:rsidR="00F03A5B">
              <w:t>Y</w:t>
            </w:r>
            <w:r>
              <w:t xml:space="preserve"> for yes and </w:t>
            </w:r>
            <w:r w:rsidR="00F03A5B">
              <w:t>N</w:t>
            </w:r>
            <w:r>
              <w:t xml:space="preserve"> for no)</w:t>
            </w:r>
          </w:p>
        </w:tc>
      </w:tr>
    </w:tbl>
    <w:p w14:paraId="0F745021" w14:textId="77777777" w:rsidR="00437810" w:rsidRDefault="00437810"/>
    <w:p w14:paraId="60E80936" w14:textId="68325CA2" w:rsidR="0080510E" w:rsidRPr="002502F2" w:rsidRDefault="0080510E">
      <w:pPr>
        <w:rPr>
          <w:b/>
          <w:bCs/>
          <w:color w:val="002060"/>
          <w:sz w:val="28"/>
          <w:szCs w:val="28"/>
        </w:rPr>
      </w:pPr>
      <w:r w:rsidRPr="002502F2">
        <w:rPr>
          <w:b/>
          <w:bCs/>
          <w:color w:val="002060"/>
          <w:sz w:val="28"/>
          <w:szCs w:val="28"/>
        </w:rPr>
        <w:t>Attribute Defini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7796"/>
      </w:tblGrid>
      <w:tr w:rsidR="0080510E" w:rsidRPr="00DA0561" w14:paraId="35C12E15" w14:textId="77777777" w:rsidTr="00EE4F7B">
        <w:tc>
          <w:tcPr>
            <w:tcW w:w="1271" w:type="dxa"/>
            <w:shd w:val="clear" w:color="auto" w:fill="002060"/>
          </w:tcPr>
          <w:p w14:paraId="2001C420" w14:textId="351CC10E" w:rsidR="0080510E" w:rsidRPr="00DA0561" w:rsidRDefault="002502F2" w:rsidP="006A6B22">
            <w:pPr>
              <w:rPr>
                <w:b/>
                <w:bCs/>
              </w:rPr>
            </w:pPr>
            <w:r>
              <w:rPr>
                <w:b/>
                <w:bCs/>
              </w:rPr>
              <w:t>Attribute</w:t>
            </w:r>
          </w:p>
        </w:tc>
        <w:tc>
          <w:tcPr>
            <w:tcW w:w="7796" w:type="dxa"/>
            <w:shd w:val="clear" w:color="auto" w:fill="002060"/>
          </w:tcPr>
          <w:p w14:paraId="7ECDBC63" w14:textId="3DF6CA99" w:rsidR="0080510E" w:rsidRPr="00DA0561" w:rsidRDefault="002C001F" w:rsidP="006A6B22">
            <w:pPr>
              <w:rPr>
                <w:b/>
                <w:bCs/>
              </w:rPr>
            </w:pPr>
            <w:r>
              <w:rPr>
                <w:b/>
                <w:bCs/>
              </w:rPr>
              <w:t>Definition</w:t>
            </w:r>
          </w:p>
        </w:tc>
      </w:tr>
      <w:tr w:rsidR="0080510E" w14:paraId="5C082276" w14:textId="77777777" w:rsidTr="00EE4F7B">
        <w:tc>
          <w:tcPr>
            <w:tcW w:w="1271" w:type="dxa"/>
          </w:tcPr>
          <w:p w14:paraId="4F11A8E1" w14:textId="416E468F" w:rsidR="0080510E" w:rsidRDefault="002C001F" w:rsidP="006A6B22">
            <w:r>
              <w:t>NUM</w:t>
            </w:r>
          </w:p>
        </w:tc>
        <w:tc>
          <w:tcPr>
            <w:tcW w:w="7796" w:type="dxa"/>
          </w:tcPr>
          <w:p w14:paraId="7388A3FD" w14:textId="292BA2B7" w:rsidR="0080510E" w:rsidRDefault="002C001F" w:rsidP="006A6B22">
            <w:r w:rsidRPr="002C001F">
              <w:t>A positive integer of a given length. No ‘+’ sign</w:t>
            </w:r>
            <w:r>
              <w:t>.</w:t>
            </w:r>
          </w:p>
        </w:tc>
      </w:tr>
      <w:tr w:rsidR="0080510E" w14:paraId="037299D8" w14:textId="77777777" w:rsidTr="00EE4F7B">
        <w:tc>
          <w:tcPr>
            <w:tcW w:w="1271" w:type="dxa"/>
          </w:tcPr>
          <w:p w14:paraId="6D057737" w14:textId="4FEFDC89" w:rsidR="0080510E" w:rsidRDefault="002C001F" w:rsidP="006A6B22">
            <w:r>
              <w:t>RANGE</w:t>
            </w:r>
          </w:p>
        </w:tc>
        <w:tc>
          <w:tcPr>
            <w:tcW w:w="7796" w:type="dxa"/>
          </w:tcPr>
          <w:p w14:paraId="05BB748B" w14:textId="58E9D341" w:rsidR="0080510E" w:rsidRDefault="002C001F" w:rsidP="006A6B22">
            <w:r>
              <w:t>M</w:t>
            </w:r>
            <w:r w:rsidRPr="002C001F">
              <w:t>ay only contain the values within the given range</w:t>
            </w:r>
            <w:r>
              <w:t>.</w:t>
            </w:r>
          </w:p>
        </w:tc>
      </w:tr>
      <w:tr w:rsidR="0080510E" w14:paraId="49DC4E65" w14:textId="77777777" w:rsidTr="00EE4F7B">
        <w:tc>
          <w:tcPr>
            <w:tcW w:w="1271" w:type="dxa"/>
          </w:tcPr>
          <w:p w14:paraId="5E84A06D" w14:textId="3945547F" w:rsidR="0080510E" w:rsidRDefault="002C001F" w:rsidP="006A6B22">
            <w:r>
              <w:t>DEC</w:t>
            </w:r>
          </w:p>
        </w:tc>
        <w:tc>
          <w:tcPr>
            <w:tcW w:w="7796" w:type="dxa"/>
          </w:tcPr>
          <w:p w14:paraId="4D7F6A4D" w14:textId="77777777" w:rsidR="00EE4F7B" w:rsidRDefault="002C001F" w:rsidP="006A6B22">
            <w:r>
              <w:t xml:space="preserve">Money in cents. Must be a non-negative number rounded off to 2 decimal places. </w:t>
            </w:r>
          </w:p>
          <w:p w14:paraId="210B4ED7" w14:textId="41D2C293" w:rsidR="0080510E" w:rsidRDefault="002C001F" w:rsidP="006A6B22">
            <w:r>
              <w:t>For example, if the amount is $4,123.56, the output format should be ‘4123.56’.</w:t>
            </w:r>
          </w:p>
        </w:tc>
      </w:tr>
    </w:tbl>
    <w:p w14:paraId="6F18A869" w14:textId="77777777" w:rsidR="0080510E" w:rsidRDefault="0080510E" w:rsidP="00474B1C"/>
    <w:sectPr w:rsidR="0080510E" w:rsidSect="008F44A0">
      <w:pgSz w:w="16838" w:h="11906" w:orient="landscape"/>
      <w:pgMar w:top="720" w:right="720" w:bottom="568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2MTK2MDIxsjQ0srBQ0lEKTi0uzszPAykwNKwFAJn+ow0tAAAA"/>
  </w:docVars>
  <w:rsids>
    <w:rsidRoot w:val="00DA0561"/>
    <w:rsid w:val="00000FA6"/>
    <w:rsid w:val="00051548"/>
    <w:rsid w:val="00085541"/>
    <w:rsid w:val="002502F2"/>
    <w:rsid w:val="002C001F"/>
    <w:rsid w:val="002D173F"/>
    <w:rsid w:val="00437810"/>
    <w:rsid w:val="0044082C"/>
    <w:rsid w:val="00474B1C"/>
    <w:rsid w:val="00496990"/>
    <w:rsid w:val="004B56BF"/>
    <w:rsid w:val="00595FE1"/>
    <w:rsid w:val="005969A4"/>
    <w:rsid w:val="005C3237"/>
    <w:rsid w:val="006C1FFD"/>
    <w:rsid w:val="00706169"/>
    <w:rsid w:val="007B6B32"/>
    <w:rsid w:val="007C3C06"/>
    <w:rsid w:val="0080510E"/>
    <w:rsid w:val="00895A00"/>
    <w:rsid w:val="008F44A0"/>
    <w:rsid w:val="00963B3B"/>
    <w:rsid w:val="0096527D"/>
    <w:rsid w:val="00AD6057"/>
    <w:rsid w:val="00B901BE"/>
    <w:rsid w:val="00C3069C"/>
    <w:rsid w:val="00DA0561"/>
    <w:rsid w:val="00E120D1"/>
    <w:rsid w:val="00E54ECD"/>
    <w:rsid w:val="00EE4F7B"/>
    <w:rsid w:val="00F03A5B"/>
    <w:rsid w:val="00F54168"/>
    <w:rsid w:val="00F55725"/>
    <w:rsid w:val="00FB02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5A94E8"/>
  <w15:chartTrackingRefBased/>
  <w15:docId w15:val="{3DA863A3-018A-4849-B651-B95D7CFD8F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A05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463</Words>
  <Characters>264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man Ibrahim</dc:creator>
  <cp:keywords/>
  <dc:description/>
  <cp:lastModifiedBy>Aiman Ibrahim</cp:lastModifiedBy>
  <cp:revision>17</cp:revision>
  <dcterms:created xsi:type="dcterms:W3CDTF">2019-07-17T04:30:00Z</dcterms:created>
  <dcterms:modified xsi:type="dcterms:W3CDTF">2019-12-09T21:48:00Z</dcterms:modified>
</cp:coreProperties>
</file>